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8E1C5F" w14:textId="381F385C" w:rsidR="00992697" w:rsidRPr="00FA7584" w:rsidRDefault="00C64FAA" w:rsidP="00FA7584">
      <w:pPr>
        <w:pStyle w:val="NoSpacing"/>
        <w:rPr>
          <w:b/>
          <w:bCs/>
        </w:rPr>
      </w:pPr>
      <w:r w:rsidRPr="00FA7584">
        <w:rPr>
          <w:b/>
          <w:bCs/>
        </w:rPr>
        <w:t xml:space="preserve">Graduate </w:t>
      </w:r>
      <w:r w:rsidR="00F2218F" w:rsidRPr="00FA7584">
        <w:rPr>
          <w:b/>
          <w:bCs/>
        </w:rPr>
        <w:t xml:space="preserve">Student Focus Group </w:t>
      </w:r>
    </w:p>
    <w:p w14:paraId="3793384B" w14:textId="77777777" w:rsidR="00FA7584" w:rsidRPr="00FA7584" w:rsidRDefault="00F2218F" w:rsidP="00FA7584">
      <w:pPr>
        <w:pStyle w:val="NoSpacing"/>
        <w:rPr>
          <w:b/>
          <w:bCs/>
        </w:rPr>
      </w:pPr>
      <w:r w:rsidRPr="00FA7584">
        <w:rPr>
          <w:b/>
          <w:bCs/>
        </w:rPr>
        <w:t>Friday, May 6, 2022</w:t>
      </w:r>
      <w:r w:rsidR="007260BC" w:rsidRPr="00FA7584">
        <w:rPr>
          <w:b/>
          <w:bCs/>
        </w:rPr>
        <w:t xml:space="preserve"> </w:t>
      </w:r>
    </w:p>
    <w:p w14:paraId="3EE8E2E9" w14:textId="6AA42E5B" w:rsidR="00992697" w:rsidRPr="00FA7584" w:rsidRDefault="00DB7FC2" w:rsidP="00FA7584">
      <w:pPr>
        <w:pStyle w:val="NoSpacing"/>
        <w:rPr>
          <w:b/>
          <w:bCs/>
        </w:rPr>
      </w:pPr>
      <w:r w:rsidRPr="00FA7584">
        <w:rPr>
          <w:b/>
          <w:bCs/>
        </w:rPr>
        <w:t>1</w:t>
      </w:r>
      <w:r w:rsidR="00C64FAA" w:rsidRPr="00FA7584">
        <w:rPr>
          <w:b/>
          <w:bCs/>
        </w:rPr>
        <w:t>2</w:t>
      </w:r>
      <w:r w:rsidRPr="00FA7584">
        <w:rPr>
          <w:b/>
          <w:bCs/>
        </w:rPr>
        <w:t>:00</w:t>
      </w:r>
      <w:r w:rsidR="00C64FAA" w:rsidRPr="00FA7584">
        <w:rPr>
          <w:b/>
          <w:bCs/>
        </w:rPr>
        <w:t xml:space="preserve"> p.m.</w:t>
      </w:r>
      <w:r w:rsidRPr="00FA7584">
        <w:rPr>
          <w:b/>
          <w:bCs/>
        </w:rPr>
        <w:t xml:space="preserve">-1:00 </w:t>
      </w:r>
      <w:r w:rsidR="00C64FAA" w:rsidRPr="00FA7584">
        <w:rPr>
          <w:b/>
          <w:bCs/>
        </w:rPr>
        <w:t>p</w:t>
      </w:r>
      <w:r w:rsidRPr="00FA7584">
        <w:rPr>
          <w:b/>
          <w:bCs/>
        </w:rPr>
        <w:t>.m.</w:t>
      </w:r>
    </w:p>
    <w:p w14:paraId="7DC12E25" w14:textId="4B01AD40" w:rsidR="00EB2ACA" w:rsidRPr="00FA7584" w:rsidRDefault="00C64FAA" w:rsidP="00FA7584">
      <w:pPr>
        <w:pStyle w:val="NoSpacing"/>
        <w:rPr>
          <w:b/>
          <w:bCs/>
        </w:rPr>
      </w:pPr>
      <w:r w:rsidRPr="00FA7584">
        <w:rPr>
          <w:b/>
          <w:bCs/>
        </w:rPr>
        <w:t>Via Zoom</w:t>
      </w:r>
    </w:p>
    <w:tbl>
      <w:tblPr>
        <w:tblStyle w:val="TableGrid"/>
        <w:tblW w:w="15115" w:type="dxa"/>
        <w:tblLook w:val="04A0" w:firstRow="1" w:lastRow="0" w:firstColumn="1" w:lastColumn="0" w:noHBand="0" w:noVBand="1"/>
      </w:tblPr>
      <w:tblGrid>
        <w:gridCol w:w="3325"/>
        <w:gridCol w:w="11790"/>
      </w:tblGrid>
      <w:tr w:rsidR="00984A4B" w:rsidRPr="00F26A8C" w14:paraId="6A461F6C" w14:textId="77777777" w:rsidTr="00984A4B">
        <w:tc>
          <w:tcPr>
            <w:tcW w:w="3325" w:type="dxa"/>
          </w:tcPr>
          <w:p w14:paraId="0755D832" w14:textId="7CA7728C" w:rsidR="00984A4B" w:rsidRPr="00F26A8C" w:rsidRDefault="00984A4B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Question</w:t>
            </w:r>
          </w:p>
        </w:tc>
        <w:tc>
          <w:tcPr>
            <w:tcW w:w="11790" w:type="dxa"/>
          </w:tcPr>
          <w:p w14:paraId="0353AE97" w14:textId="77777777" w:rsidR="00984A4B" w:rsidRPr="00F26A8C" w:rsidRDefault="00984A4B">
            <w:pPr>
              <w:rPr>
                <w:rFonts w:ascii="Arial" w:hAnsi="Arial" w:cs="Arial"/>
                <w:b/>
                <w:bCs/>
              </w:rPr>
            </w:pPr>
            <w:r w:rsidRPr="00F26A8C">
              <w:rPr>
                <w:rFonts w:ascii="Arial" w:hAnsi="Arial" w:cs="Arial"/>
                <w:b/>
                <w:bCs/>
              </w:rPr>
              <w:t>Discussion</w:t>
            </w:r>
          </w:p>
        </w:tc>
      </w:tr>
      <w:tr w:rsidR="00984A4B" w:rsidRPr="00F26A8C" w14:paraId="54138F11" w14:textId="77777777" w:rsidTr="00984A4B">
        <w:tc>
          <w:tcPr>
            <w:tcW w:w="3325" w:type="dxa"/>
          </w:tcPr>
          <w:p w14:paraId="13C0B2A0" w14:textId="751190DF" w:rsidR="00984A4B" w:rsidRPr="00F26A8C" w:rsidRDefault="000E230E" w:rsidP="00FA3358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1.  </w:t>
            </w:r>
            <w:r w:rsidR="00807C88">
              <w:rPr>
                <w:rFonts w:ascii="Arial" w:hAnsi="Arial" w:cs="Arial"/>
                <w:b/>
                <w:bCs/>
              </w:rPr>
              <w:t>Why did you choose to attend UND</w:t>
            </w:r>
          </w:p>
          <w:p w14:paraId="1F307031" w14:textId="7D2F1EE2" w:rsidR="00984A4B" w:rsidRPr="00F26A8C" w:rsidRDefault="00984A4B">
            <w:pPr>
              <w:rPr>
                <w:rFonts w:ascii="Arial" w:hAnsi="Arial" w:cs="Arial"/>
              </w:rPr>
            </w:pPr>
          </w:p>
        </w:tc>
        <w:tc>
          <w:tcPr>
            <w:tcW w:w="11790" w:type="dxa"/>
          </w:tcPr>
          <w:p w14:paraId="45C67147" w14:textId="77777777" w:rsidR="00107BCF" w:rsidRDefault="009E4489" w:rsidP="007620B9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cation, live in Grand Forks</w:t>
            </w:r>
          </w:p>
          <w:p w14:paraId="57142F42" w14:textId="77777777" w:rsidR="009E4489" w:rsidRDefault="009E4489" w:rsidP="007620B9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gram brought them to UND</w:t>
            </w:r>
          </w:p>
          <w:p w14:paraId="527E67F0" w14:textId="77777777" w:rsidR="009E4489" w:rsidRDefault="009E4489" w:rsidP="007620B9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visor here </w:t>
            </w:r>
            <w:proofErr w:type="gramStart"/>
            <w:r>
              <w:rPr>
                <w:rFonts w:ascii="Arial" w:hAnsi="Arial" w:cs="Arial"/>
              </w:rPr>
              <w:t>at  UND</w:t>
            </w:r>
            <w:proofErr w:type="gramEnd"/>
            <w:r>
              <w:rPr>
                <w:rFonts w:ascii="Arial" w:hAnsi="Arial" w:cs="Arial"/>
              </w:rPr>
              <w:t xml:space="preserve"> </w:t>
            </w:r>
          </w:p>
          <w:p w14:paraId="204CC83E" w14:textId="4C34605A" w:rsidR="009E4489" w:rsidRPr="00F26A8C" w:rsidRDefault="009E4489" w:rsidP="007620B9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Going </w:t>
            </w:r>
            <w:r w:rsidR="00C74058">
              <w:rPr>
                <w:rFonts w:ascii="Arial" w:hAnsi="Arial" w:cs="Arial"/>
              </w:rPr>
              <w:t>somewhere different than UG school</w:t>
            </w:r>
          </w:p>
        </w:tc>
      </w:tr>
      <w:tr w:rsidR="00984A4B" w:rsidRPr="00F26A8C" w14:paraId="7939559D" w14:textId="77777777" w:rsidTr="00984A4B">
        <w:tc>
          <w:tcPr>
            <w:tcW w:w="3325" w:type="dxa"/>
          </w:tcPr>
          <w:p w14:paraId="0D644F94" w14:textId="03130B3F" w:rsidR="00984A4B" w:rsidRPr="00F26A8C" w:rsidRDefault="000E230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 xml:space="preserve">2.  </w:t>
            </w:r>
            <w:r w:rsidR="00807C88">
              <w:rPr>
                <w:rFonts w:ascii="Arial" w:eastAsia="Times New Roman" w:hAnsi="Arial" w:cs="Arial"/>
                <w:b/>
                <w:bCs/>
              </w:rPr>
              <w:t>How do you describe UND to your family, friends, and neighbors?</w:t>
            </w:r>
          </w:p>
        </w:tc>
        <w:tc>
          <w:tcPr>
            <w:tcW w:w="11790" w:type="dxa"/>
          </w:tcPr>
          <w:p w14:paraId="7819A4B5" w14:textId="45DA22B0" w:rsidR="00984A4B" w:rsidRDefault="00C74058" w:rsidP="007620B9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llege open to everyone and their needs</w:t>
            </w:r>
          </w:p>
          <w:p w14:paraId="5C71846A" w14:textId="60D2DCE1" w:rsidR="00C74058" w:rsidRDefault="00C74058" w:rsidP="007620B9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ze (smaller)</w:t>
            </w:r>
          </w:p>
          <w:p w14:paraId="14709389" w14:textId="1F2D5CB9" w:rsidR="00C74058" w:rsidRDefault="00C74058" w:rsidP="007620B9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reat place for cross-disciplinary work</w:t>
            </w:r>
          </w:p>
          <w:p w14:paraId="2A4ADCF5" w14:textId="44559FAB" w:rsidR="00C74058" w:rsidRDefault="00C74058" w:rsidP="007620B9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truggling to find </w:t>
            </w:r>
            <w:proofErr w:type="spellStart"/>
            <w:proofErr w:type="gramStart"/>
            <w:r>
              <w:rPr>
                <w:rFonts w:ascii="Arial" w:hAnsi="Arial" w:cs="Arial"/>
              </w:rPr>
              <w:t>it’s</w:t>
            </w:r>
            <w:proofErr w:type="spellEnd"/>
            <w:proofErr w:type="gramEnd"/>
            <w:r>
              <w:rPr>
                <w:rFonts w:ascii="Arial" w:hAnsi="Arial" w:cs="Arial"/>
              </w:rPr>
              <w:t xml:space="preserve"> identity, with trying to promote a small liberal college 1:1 ratio in classroom, while also trying to be Harvard in research </w:t>
            </w:r>
          </w:p>
          <w:p w14:paraId="23DB3206" w14:textId="74C68FC1" w:rsidR="00725BB0" w:rsidRDefault="00725BB0" w:rsidP="007620B9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aff/faculty are stretched thin (some just publish/research and not teach)</w:t>
            </w:r>
          </w:p>
          <w:p w14:paraId="5DD3460B" w14:textId="44CC1C8E" w:rsidR="00984A4B" w:rsidRPr="00FA7584" w:rsidRDefault="00725BB0" w:rsidP="00447D1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aching staff (a lot is being asked of them) financial constraints</w:t>
            </w:r>
          </w:p>
        </w:tc>
      </w:tr>
      <w:tr w:rsidR="00984A4B" w:rsidRPr="00F26A8C" w14:paraId="3FBC1DF2" w14:textId="77777777" w:rsidTr="00984A4B">
        <w:tc>
          <w:tcPr>
            <w:tcW w:w="3325" w:type="dxa"/>
          </w:tcPr>
          <w:p w14:paraId="27965F19" w14:textId="081E4835" w:rsidR="00984A4B" w:rsidRPr="00F26A8C" w:rsidRDefault="000E230E" w:rsidP="002A22B4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3.  </w:t>
            </w:r>
            <w:r w:rsidR="00807C88">
              <w:rPr>
                <w:rFonts w:ascii="Arial" w:hAnsi="Arial" w:cs="Arial"/>
                <w:b/>
                <w:bCs/>
              </w:rPr>
              <w:t>Who does UND serve, and do you believe we are currently meeting these needs?</w:t>
            </w:r>
          </w:p>
        </w:tc>
        <w:tc>
          <w:tcPr>
            <w:tcW w:w="11790" w:type="dxa"/>
          </w:tcPr>
          <w:p w14:paraId="4AEC73F6" w14:textId="77777777" w:rsidR="00B920EF" w:rsidRDefault="00C71BF7" w:rsidP="007620B9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gionally</w:t>
            </w:r>
            <w:r w:rsidR="000D0E84">
              <w:rPr>
                <w:rFonts w:ascii="Arial" w:hAnsi="Arial" w:cs="Arial"/>
              </w:rPr>
              <w:t xml:space="preserve"> located students</w:t>
            </w:r>
          </w:p>
          <w:p w14:paraId="4ECB0DAF" w14:textId="5293EC33" w:rsidR="000D0E84" w:rsidRPr="00F26A8C" w:rsidRDefault="000D0E84" w:rsidP="007620B9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udents, alumni, faculty, staff</w:t>
            </w:r>
          </w:p>
        </w:tc>
      </w:tr>
      <w:tr w:rsidR="00984A4B" w:rsidRPr="00F26A8C" w14:paraId="5BE6D15B" w14:textId="77777777" w:rsidTr="00984A4B">
        <w:tc>
          <w:tcPr>
            <w:tcW w:w="3325" w:type="dxa"/>
          </w:tcPr>
          <w:p w14:paraId="215438DD" w14:textId="69990E9C" w:rsidR="00984A4B" w:rsidRPr="00F26A8C" w:rsidRDefault="000E230E" w:rsidP="002A22B4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3a.  </w:t>
            </w:r>
            <w:r w:rsidR="0046399B">
              <w:rPr>
                <w:rFonts w:ascii="Arial" w:hAnsi="Arial" w:cs="Arial"/>
                <w:b/>
                <w:bCs/>
              </w:rPr>
              <w:t>Who do you believe it should be serving and what do you think needs to change for this to happen?</w:t>
            </w:r>
          </w:p>
        </w:tc>
        <w:tc>
          <w:tcPr>
            <w:tcW w:w="11790" w:type="dxa"/>
          </w:tcPr>
          <w:p w14:paraId="6CD16436" w14:textId="77777777" w:rsidR="00984A4B" w:rsidRDefault="000D0E84" w:rsidP="007620B9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Online community-having faculty better equipped to teach distance learning </w:t>
            </w:r>
          </w:p>
          <w:p w14:paraId="37164C74" w14:textId="7DE8F379" w:rsidR="000D0E84" w:rsidRPr="000D0E84" w:rsidRDefault="000D0E84" w:rsidP="007620B9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</w:tr>
      <w:tr w:rsidR="000E230E" w:rsidRPr="00F26A8C" w14:paraId="648399E0" w14:textId="77777777" w:rsidTr="00984A4B">
        <w:tc>
          <w:tcPr>
            <w:tcW w:w="3325" w:type="dxa"/>
          </w:tcPr>
          <w:p w14:paraId="7C811846" w14:textId="79C1FC37" w:rsidR="000E230E" w:rsidRDefault="000E230E" w:rsidP="002A22B4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4a.  What might the university do better to help you, or your student organization succeed?</w:t>
            </w:r>
          </w:p>
        </w:tc>
        <w:tc>
          <w:tcPr>
            <w:tcW w:w="11790" w:type="dxa"/>
          </w:tcPr>
          <w:p w14:paraId="087BDB39" w14:textId="77777777" w:rsidR="00EB2ACA" w:rsidRDefault="00C71BF7" w:rsidP="007620B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Better </w:t>
            </w:r>
            <w:proofErr w:type="gramStart"/>
            <w:r>
              <w:rPr>
                <w:rFonts w:ascii="Arial" w:hAnsi="Arial" w:cs="Arial"/>
              </w:rPr>
              <w:t>engagement  and</w:t>
            </w:r>
            <w:proofErr w:type="gramEnd"/>
            <w:r>
              <w:rPr>
                <w:rFonts w:ascii="Arial" w:hAnsi="Arial" w:cs="Arial"/>
              </w:rPr>
              <w:t xml:space="preserve"> community for online students </w:t>
            </w:r>
          </w:p>
          <w:p w14:paraId="41F8BDA4" w14:textId="77777777" w:rsidR="00C71BF7" w:rsidRDefault="00C71BF7" w:rsidP="007620B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lling admissions, Pearson</w:t>
            </w:r>
          </w:p>
          <w:p w14:paraId="3555F63A" w14:textId="77777777" w:rsidR="000D0E84" w:rsidRDefault="000D0E84" w:rsidP="007620B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elp online students feel like they are connected</w:t>
            </w:r>
          </w:p>
          <w:p w14:paraId="174DDAC8" w14:textId="77777777" w:rsidR="000D0E84" w:rsidRDefault="000D0E84" w:rsidP="007620B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stomize your program from your background and make it what you will use in the future</w:t>
            </w:r>
          </w:p>
          <w:p w14:paraId="50C51CF7" w14:textId="77777777" w:rsidR="00F75446" w:rsidRDefault="00F75446" w:rsidP="007620B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onstruction prioritization </w:t>
            </w:r>
          </w:p>
          <w:p w14:paraId="62F3DE7F" w14:textId="77777777" w:rsidR="00E35246" w:rsidRDefault="00E35246" w:rsidP="007620B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are more information on funding and allocation</w:t>
            </w:r>
          </w:p>
          <w:p w14:paraId="455C496F" w14:textId="77777777" w:rsidR="00E35246" w:rsidRDefault="00E35246" w:rsidP="007620B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municate more on programs/departments</w:t>
            </w:r>
          </w:p>
          <w:p w14:paraId="5482889A" w14:textId="77777777" w:rsidR="001E0570" w:rsidRDefault="001E0570" w:rsidP="007620B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re options for classes and options for faculty within classes</w:t>
            </w:r>
          </w:p>
          <w:p w14:paraId="7F8D22F9" w14:textId="38A6B207" w:rsidR="001E0570" w:rsidRPr="00C71BF7" w:rsidRDefault="001E0570" w:rsidP="007620B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eep messaging consistent and accurate</w:t>
            </w:r>
          </w:p>
        </w:tc>
      </w:tr>
      <w:tr w:rsidR="000E230E" w:rsidRPr="00F26A8C" w14:paraId="736DE88B" w14:textId="77777777" w:rsidTr="00984A4B">
        <w:tc>
          <w:tcPr>
            <w:tcW w:w="3325" w:type="dxa"/>
          </w:tcPr>
          <w:p w14:paraId="504BCE6B" w14:textId="6C1463FE" w:rsidR="000E230E" w:rsidRDefault="000E230E" w:rsidP="002A22B4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5.  What have been your best experiences at UND?</w:t>
            </w:r>
          </w:p>
        </w:tc>
        <w:tc>
          <w:tcPr>
            <w:tcW w:w="11790" w:type="dxa"/>
          </w:tcPr>
          <w:p w14:paraId="693D6AFC" w14:textId="77777777" w:rsidR="000E230E" w:rsidRDefault="00E35246" w:rsidP="007620B9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ducation</w:t>
            </w:r>
          </w:p>
          <w:p w14:paraId="46F5A40C" w14:textId="77777777" w:rsidR="001E0570" w:rsidRDefault="001E0570" w:rsidP="007620B9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reating relationships across departments and in their department</w:t>
            </w:r>
          </w:p>
          <w:p w14:paraId="12709B53" w14:textId="77777777" w:rsidR="001E0570" w:rsidRDefault="001E0570" w:rsidP="007620B9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raduate groups by departments</w:t>
            </w:r>
          </w:p>
          <w:p w14:paraId="073ABCE9" w14:textId="24040AEB" w:rsidR="001E0570" w:rsidRPr="00E35246" w:rsidRDefault="001E0570" w:rsidP="007620B9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nnection with faculty</w:t>
            </w:r>
          </w:p>
        </w:tc>
      </w:tr>
      <w:tr w:rsidR="000E230E" w:rsidRPr="00F26A8C" w14:paraId="1F9A0D57" w14:textId="77777777" w:rsidTr="00984A4B">
        <w:tc>
          <w:tcPr>
            <w:tcW w:w="3325" w:type="dxa"/>
          </w:tcPr>
          <w:p w14:paraId="4B1710EF" w14:textId="1951A417" w:rsidR="000E230E" w:rsidRDefault="000E230E" w:rsidP="002A22B4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7.  What would be your vision for UND’s future?</w:t>
            </w:r>
          </w:p>
        </w:tc>
        <w:tc>
          <w:tcPr>
            <w:tcW w:w="11790" w:type="dxa"/>
          </w:tcPr>
          <w:p w14:paraId="008F6DA8" w14:textId="77777777" w:rsidR="000E230E" w:rsidRDefault="003B15E0" w:rsidP="007620B9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ltivating the diversity that exists more.</w:t>
            </w:r>
          </w:p>
          <w:p w14:paraId="279119E8" w14:textId="77777777" w:rsidR="003B15E0" w:rsidRDefault="003B15E0" w:rsidP="007620B9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re interaction between faculty and student organizations, more investment</w:t>
            </w:r>
          </w:p>
          <w:p w14:paraId="4EF17172" w14:textId="2552D249" w:rsidR="003B15E0" w:rsidRPr="003B15E0" w:rsidRDefault="003B15E0" w:rsidP="007620B9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Finish construction projects </w:t>
            </w:r>
          </w:p>
        </w:tc>
      </w:tr>
      <w:tr w:rsidR="000E230E" w:rsidRPr="00F26A8C" w14:paraId="7313A11A" w14:textId="77777777" w:rsidTr="00984A4B">
        <w:tc>
          <w:tcPr>
            <w:tcW w:w="3325" w:type="dxa"/>
          </w:tcPr>
          <w:p w14:paraId="4702C9ED" w14:textId="1A2EE3B3" w:rsidR="000E230E" w:rsidRDefault="000E230E" w:rsidP="002A22B4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7a.  Do you</w:t>
            </w:r>
            <w:r w:rsidR="00990137">
              <w:rPr>
                <w:rFonts w:ascii="Arial" w:hAnsi="Arial" w:cs="Arial"/>
                <w:b/>
                <w:bCs/>
              </w:rPr>
              <w:t xml:space="preserve"> have any “big dreams” for the institution?</w:t>
            </w:r>
          </w:p>
        </w:tc>
        <w:tc>
          <w:tcPr>
            <w:tcW w:w="11790" w:type="dxa"/>
          </w:tcPr>
          <w:p w14:paraId="588F84DE" w14:textId="77777777" w:rsidR="000E230E" w:rsidRDefault="003B15E0" w:rsidP="007620B9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Hire enough faculty to allow the good teaching faculty </w:t>
            </w:r>
            <w:proofErr w:type="gramStart"/>
            <w:r>
              <w:rPr>
                <w:rFonts w:ascii="Arial" w:hAnsi="Arial" w:cs="Arial"/>
              </w:rPr>
              <w:t>teach</w:t>
            </w:r>
            <w:proofErr w:type="gramEnd"/>
            <w:r>
              <w:rPr>
                <w:rFonts w:ascii="Arial" w:hAnsi="Arial" w:cs="Arial"/>
              </w:rPr>
              <w:t xml:space="preserve"> and the good researchers research </w:t>
            </w:r>
          </w:p>
          <w:p w14:paraId="5109767E" w14:textId="7FFE8BCC" w:rsidR="007620B9" w:rsidRPr="003B15E0" w:rsidRDefault="007620B9" w:rsidP="007620B9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re financial support for students</w:t>
            </w:r>
          </w:p>
        </w:tc>
      </w:tr>
    </w:tbl>
    <w:p w14:paraId="0AA327A9" w14:textId="466BDE5E" w:rsidR="007F50DD" w:rsidRPr="00F26A8C" w:rsidRDefault="007F50DD" w:rsidP="003B7FC4">
      <w:pPr>
        <w:spacing w:after="0"/>
        <w:rPr>
          <w:rFonts w:ascii="Arial" w:hAnsi="Arial" w:cs="Arial"/>
        </w:rPr>
      </w:pPr>
    </w:p>
    <w:sectPr w:rsidR="007F50DD" w:rsidRPr="00F26A8C" w:rsidSect="00D934EE">
      <w:pgSz w:w="15840" w:h="12240" w:orient="landscape"/>
      <w:pgMar w:top="360" w:right="360" w:bottom="360" w:left="3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057154"/>
    <w:multiLevelType w:val="hybridMultilevel"/>
    <w:tmpl w:val="47E0DD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FD91AA6"/>
    <w:multiLevelType w:val="hybridMultilevel"/>
    <w:tmpl w:val="1F5C7F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0617ECA"/>
    <w:multiLevelType w:val="hybridMultilevel"/>
    <w:tmpl w:val="DBAE4F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CB20A3F"/>
    <w:multiLevelType w:val="hybridMultilevel"/>
    <w:tmpl w:val="6C7083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55A7F0F"/>
    <w:multiLevelType w:val="hybridMultilevel"/>
    <w:tmpl w:val="15D4A3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EA100E5"/>
    <w:multiLevelType w:val="hybridMultilevel"/>
    <w:tmpl w:val="0BCA8F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5591ABD"/>
    <w:multiLevelType w:val="hybridMultilevel"/>
    <w:tmpl w:val="F2BCC5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  <w:num w:numId="6">
    <w:abstractNumId w:val="5"/>
  </w:num>
  <w:num w:numId="7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DAyNzI3NzGztDRS0lEKTi0uzszPAykwtKgFAHBmM/wtAAAA"/>
  </w:docVars>
  <w:rsids>
    <w:rsidRoot w:val="00E170B0"/>
    <w:rsid w:val="00001258"/>
    <w:rsid w:val="00022EDF"/>
    <w:rsid w:val="0002518E"/>
    <w:rsid w:val="00050086"/>
    <w:rsid w:val="00057361"/>
    <w:rsid w:val="0006107A"/>
    <w:rsid w:val="000627FF"/>
    <w:rsid w:val="00073FC1"/>
    <w:rsid w:val="00097C07"/>
    <w:rsid w:val="000A51E9"/>
    <w:rsid w:val="000C3826"/>
    <w:rsid w:val="000C4237"/>
    <w:rsid w:val="000D08F0"/>
    <w:rsid w:val="000D0E84"/>
    <w:rsid w:val="000D4BF1"/>
    <w:rsid w:val="000D5C70"/>
    <w:rsid w:val="000D6697"/>
    <w:rsid w:val="000E0803"/>
    <w:rsid w:val="000E230E"/>
    <w:rsid w:val="000F2314"/>
    <w:rsid w:val="000F53CE"/>
    <w:rsid w:val="00107BCF"/>
    <w:rsid w:val="001103B1"/>
    <w:rsid w:val="001165A7"/>
    <w:rsid w:val="00120B09"/>
    <w:rsid w:val="0012329C"/>
    <w:rsid w:val="00125357"/>
    <w:rsid w:val="001435CA"/>
    <w:rsid w:val="001507C6"/>
    <w:rsid w:val="00150A5C"/>
    <w:rsid w:val="001652EC"/>
    <w:rsid w:val="00173314"/>
    <w:rsid w:val="00177A00"/>
    <w:rsid w:val="00180AE6"/>
    <w:rsid w:val="001828EC"/>
    <w:rsid w:val="001C32AC"/>
    <w:rsid w:val="001D2B0F"/>
    <w:rsid w:val="001D38FD"/>
    <w:rsid w:val="001E0570"/>
    <w:rsid w:val="001E10DF"/>
    <w:rsid w:val="001F6F08"/>
    <w:rsid w:val="0020305C"/>
    <w:rsid w:val="00241239"/>
    <w:rsid w:val="00245A72"/>
    <w:rsid w:val="002464F6"/>
    <w:rsid w:val="0029173F"/>
    <w:rsid w:val="00295ED9"/>
    <w:rsid w:val="002973A8"/>
    <w:rsid w:val="002A22B4"/>
    <w:rsid w:val="002B1951"/>
    <w:rsid w:val="002E4450"/>
    <w:rsid w:val="002E7237"/>
    <w:rsid w:val="00300516"/>
    <w:rsid w:val="0030150B"/>
    <w:rsid w:val="00332606"/>
    <w:rsid w:val="00332968"/>
    <w:rsid w:val="00343C89"/>
    <w:rsid w:val="00344A86"/>
    <w:rsid w:val="00347929"/>
    <w:rsid w:val="00355444"/>
    <w:rsid w:val="00356179"/>
    <w:rsid w:val="00364F2D"/>
    <w:rsid w:val="00366162"/>
    <w:rsid w:val="003670B7"/>
    <w:rsid w:val="00371C7E"/>
    <w:rsid w:val="00377290"/>
    <w:rsid w:val="00380FF8"/>
    <w:rsid w:val="003859B5"/>
    <w:rsid w:val="00395C04"/>
    <w:rsid w:val="003A532A"/>
    <w:rsid w:val="003B15E0"/>
    <w:rsid w:val="003B69BF"/>
    <w:rsid w:val="003B7FC4"/>
    <w:rsid w:val="003D1296"/>
    <w:rsid w:val="003E36D2"/>
    <w:rsid w:val="003F7D4E"/>
    <w:rsid w:val="00406253"/>
    <w:rsid w:val="00417BEF"/>
    <w:rsid w:val="004460D1"/>
    <w:rsid w:val="004478DA"/>
    <w:rsid w:val="00447D1D"/>
    <w:rsid w:val="00450CBB"/>
    <w:rsid w:val="00450DF1"/>
    <w:rsid w:val="00454A57"/>
    <w:rsid w:val="00455D51"/>
    <w:rsid w:val="00461B3A"/>
    <w:rsid w:val="0046399B"/>
    <w:rsid w:val="00495C63"/>
    <w:rsid w:val="004B17D3"/>
    <w:rsid w:val="004B1892"/>
    <w:rsid w:val="004B399A"/>
    <w:rsid w:val="004B3C72"/>
    <w:rsid w:val="004D41E7"/>
    <w:rsid w:val="004F0579"/>
    <w:rsid w:val="00503E85"/>
    <w:rsid w:val="005070E3"/>
    <w:rsid w:val="00524F17"/>
    <w:rsid w:val="00532422"/>
    <w:rsid w:val="005372E2"/>
    <w:rsid w:val="00537CA9"/>
    <w:rsid w:val="0054199C"/>
    <w:rsid w:val="005537A6"/>
    <w:rsid w:val="00556D0B"/>
    <w:rsid w:val="00557334"/>
    <w:rsid w:val="00565B46"/>
    <w:rsid w:val="00570999"/>
    <w:rsid w:val="005A4492"/>
    <w:rsid w:val="005B242B"/>
    <w:rsid w:val="005D2716"/>
    <w:rsid w:val="005D6DC4"/>
    <w:rsid w:val="005F64D9"/>
    <w:rsid w:val="006378B2"/>
    <w:rsid w:val="00642032"/>
    <w:rsid w:val="006422C6"/>
    <w:rsid w:val="00681D2D"/>
    <w:rsid w:val="00686590"/>
    <w:rsid w:val="006A2DE1"/>
    <w:rsid w:val="006A3BAD"/>
    <w:rsid w:val="006A3D92"/>
    <w:rsid w:val="006B1B3B"/>
    <w:rsid w:val="006B29DF"/>
    <w:rsid w:val="006C0472"/>
    <w:rsid w:val="006C5C46"/>
    <w:rsid w:val="006F1F58"/>
    <w:rsid w:val="00725BB0"/>
    <w:rsid w:val="007260BC"/>
    <w:rsid w:val="007376DC"/>
    <w:rsid w:val="00757C29"/>
    <w:rsid w:val="007620B9"/>
    <w:rsid w:val="00765C15"/>
    <w:rsid w:val="00770E93"/>
    <w:rsid w:val="007909C9"/>
    <w:rsid w:val="00791FAB"/>
    <w:rsid w:val="00796216"/>
    <w:rsid w:val="007A1229"/>
    <w:rsid w:val="007A2F05"/>
    <w:rsid w:val="007C456B"/>
    <w:rsid w:val="007E5276"/>
    <w:rsid w:val="007F50DD"/>
    <w:rsid w:val="007F6732"/>
    <w:rsid w:val="00807C88"/>
    <w:rsid w:val="00821CB8"/>
    <w:rsid w:val="00832615"/>
    <w:rsid w:val="00852C68"/>
    <w:rsid w:val="00862B98"/>
    <w:rsid w:val="00863DD0"/>
    <w:rsid w:val="00867C95"/>
    <w:rsid w:val="0087634E"/>
    <w:rsid w:val="00885474"/>
    <w:rsid w:val="00895EE5"/>
    <w:rsid w:val="008A49B7"/>
    <w:rsid w:val="008A4BA6"/>
    <w:rsid w:val="008B6A17"/>
    <w:rsid w:val="008C4AB5"/>
    <w:rsid w:val="008D034D"/>
    <w:rsid w:val="008F29E6"/>
    <w:rsid w:val="008F6822"/>
    <w:rsid w:val="008F7581"/>
    <w:rsid w:val="00917BCE"/>
    <w:rsid w:val="009651C0"/>
    <w:rsid w:val="00980689"/>
    <w:rsid w:val="00984A4B"/>
    <w:rsid w:val="00987176"/>
    <w:rsid w:val="009872CC"/>
    <w:rsid w:val="00990137"/>
    <w:rsid w:val="00992697"/>
    <w:rsid w:val="009A3B13"/>
    <w:rsid w:val="009A542A"/>
    <w:rsid w:val="009D5BF3"/>
    <w:rsid w:val="009E4489"/>
    <w:rsid w:val="009E707B"/>
    <w:rsid w:val="009E7950"/>
    <w:rsid w:val="009F77A7"/>
    <w:rsid w:val="00A2022B"/>
    <w:rsid w:val="00A21506"/>
    <w:rsid w:val="00A468C5"/>
    <w:rsid w:val="00A506AF"/>
    <w:rsid w:val="00A67477"/>
    <w:rsid w:val="00A72882"/>
    <w:rsid w:val="00A8434D"/>
    <w:rsid w:val="00A943AA"/>
    <w:rsid w:val="00AC2BBB"/>
    <w:rsid w:val="00AD079D"/>
    <w:rsid w:val="00AD139A"/>
    <w:rsid w:val="00AD6530"/>
    <w:rsid w:val="00AF3522"/>
    <w:rsid w:val="00B14B12"/>
    <w:rsid w:val="00B20CFD"/>
    <w:rsid w:val="00B30FCE"/>
    <w:rsid w:val="00B363EA"/>
    <w:rsid w:val="00B73FA9"/>
    <w:rsid w:val="00B920EF"/>
    <w:rsid w:val="00B92FD2"/>
    <w:rsid w:val="00B9625A"/>
    <w:rsid w:val="00BA5097"/>
    <w:rsid w:val="00BE2FC3"/>
    <w:rsid w:val="00BE4ACF"/>
    <w:rsid w:val="00BF36FB"/>
    <w:rsid w:val="00C03CB8"/>
    <w:rsid w:val="00C072EC"/>
    <w:rsid w:val="00C140EE"/>
    <w:rsid w:val="00C20893"/>
    <w:rsid w:val="00C25963"/>
    <w:rsid w:val="00C33C6B"/>
    <w:rsid w:val="00C35F5D"/>
    <w:rsid w:val="00C41E5C"/>
    <w:rsid w:val="00C43F02"/>
    <w:rsid w:val="00C51A86"/>
    <w:rsid w:val="00C550F2"/>
    <w:rsid w:val="00C64FAA"/>
    <w:rsid w:val="00C65E49"/>
    <w:rsid w:val="00C70D6B"/>
    <w:rsid w:val="00C71BF7"/>
    <w:rsid w:val="00C74058"/>
    <w:rsid w:val="00C94F89"/>
    <w:rsid w:val="00C95824"/>
    <w:rsid w:val="00CB27A3"/>
    <w:rsid w:val="00CB503C"/>
    <w:rsid w:val="00CE137A"/>
    <w:rsid w:val="00CE2972"/>
    <w:rsid w:val="00CE7D65"/>
    <w:rsid w:val="00CF052D"/>
    <w:rsid w:val="00CF475E"/>
    <w:rsid w:val="00D0620C"/>
    <w:rsid w:val="00D2730B"/>
    <w:rsid w:val="00D30F03"/>
    <w:rsid w:val="00D40F3B"/>
    <w:rsid w:val="00D5054C"/>
    <w:rsid w:val="00D53AEE"/>
    <w:rsid w:val="00D66175"/>
    <w:rsid w:val="00D71BBF"/>
    <w:rsid w:val="00D843EE"/>
    <w:rsid w:val="00D847E0"/>
    <w:rsid w:val="00D87EFD"/>
    <w:rsid w:val="00D90806"/>
    <w:rsid w:val="00D934EE"/>
    <w:rsid w:val="00DA3C4A"/>
    <w:rsid w:val="00DB7FC2"/>
    <w:rsid w:val="00DC2790"/>
    <w:rsid w:val="00DC75FB"/>
    <w:rsid w:val="00E04309"/>
    <w:rsid w:val="00E170B0"/>
    <w:rsid w:val="00E2129D"/>
    <w:rsid w:val="00E244E7"/>
    <w:rsid w:val="00E33ED6"/>
    <w:rsid w:val="00E35246"/>
    <w:rsid w:val="00E441D9"/>
    <w:rsid w:val="00E55858"/>
    <w:rsid w:val="00E55AFE"/>
    <w:rsid w:val="00E62BD8"/>
    <w:rsid w:val="00E766CC"/>
    <w:rsid w:val="00EB2ACA"/>
    <w:rsid w:val="00EC01A4"/>
    <w:rsid w:val="00ED21BB"/>
    <w:rsid w:val="00EE4430"/>
    <w:rsid w:val="00EE7D1F"/>
    <w:rsid w:val="00EF0FAD"/>
    <w:rsid w:val="00EF29EF"/>
    <w:rsid w:val="00F1497C"/>
    <w:rsid w:val="00F14B0F"/>
    <w:rsid w:val="00F17070"/>
    <w:rsid w:val="00F20BEF"/>
    <w:rsid w:val="00F2218F"/>
    <w:rsid w:val="00F26A8C"/>
    <w:rsid w:val="00F352FA"/>
    <w:rsid w:val="00F357D4"/>
    <w:rsid w:val="00F609EA"/>
    <w:rsid w:val="00F66978"/>
    <w:rsid w:val="00F75446"/>
    <w:rsid w:val="00F97E5F"/>
    <w:rsid w:val="00FA2B5C"/>
    <w:rsid w:val="00FA3358"/>
    <w:rsid w:val="00FA7584"/>
    <w:rsid w:val="00FB1ACA"/>
    <w:rsid w:val="00FD4430"/>
    <w:rsid w:val="00FD5FFA"/>
    <w:rsid w:val="00FF1893"/>
    <w:rsid w:val="00FF2A6B"/>
    <w:rsid w:val="3220A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A15459"/>
  <w15:chartTrackingRefBased/>
  <w15:docId w15:val="{4996B440-0DBE-4D7A-AAB2-9CA26B9748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170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170B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872C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34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34EE"/>
    <w:rPr>
      <w:rFonts w:ascii="Segoe UI" w:hAnsi="Segoe UI" w:cs="Segoe UI"/>
      <w:sz w:val="18"/>
      <w:szCs w:val="18"/>
    </w:rPr>
  </w:style>
  <w:style w:type="paragraph" w:customStyle="1" w:styleId="xxmsonormal">
    <w:name w:val="x_xmsonormal"/>
    <w:basedOn w:val="Normal"/>
    <w:rsid w:val="008F6822"/>
    <w:pPr>
      <w:spacing w:after="0" w:line="240" w:lineRule="auto"/>
    </w:pPr>
    <w:rPr>
      <w:rFonts w:ascii="Calibri" w:hAnsi="Calibri" w:cs="Calibri"/>
    </w:rPr>
  </w:style>
  <w:style w:type="paragraph" w:customStyle="1" w:styleId="xxmsolistparagraph">
    <w:name w:val="x_xmsolistparagraph"/>
    <w:basedOn w:val="Normal"/>
    <w:rsid w:val="008F6822"/>
    <w:pPr>
      <w:spacing w:after="0" w:line="240" w:lineRule="auto"/>
      <w:ind w:left="720"/>
    </w:pPr>
    <w:rPr>
      <w:rFonts w:ascii="Calibri" w:hAnsi="Calibri" w:cs="Calibri"/>
    </w:rPr>
  </w:style>
  <w:style w:type="paragraph" w:styleId="NoSpacing">
    <w:name w:val="No Spacing"/>
    <w:uiPriority w:val="1"/>
    <w:qFormat/>
    <w:rsid w:val="00FA758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278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7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9774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83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5969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446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6200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9269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109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699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457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37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27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c74a324-f666-4cd8-84a4-db5f59fa8344" xsi:nil="true"/>
    <lcf76f155ced4ddcb4097134ff3c332f xmlns="db453dbb-741d-4fca-9c44-646a03532a51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34F42526BE794481B2BBD10A1220EB" ma:contentTypeVersion="14" ma:contentTypeDescription="Create a new document." ma:contentTypeScope="" ma:versionID="3b36a34a26721df1006d0f763137793b">
  <xsd:schema xmlns:xsd="http://www.w3.org/2001/XMLSchema" xmlns:xs="http://www.w3.org/2001/XMLSchema" xmlns:p="http://schemas.microsoft.com/office/2006/metadata/properties" xmlns:ns2="db453dbb-741d-4fca-9c44-646a03532a51" xmlns:ns3="9c74a324-f666-4cd8-84a4-db5f59fa8344" targetNamespace="http://schemas.microsoft.com/office/2006/metadata/properties" ma:root="true" ma:fieldsID="fab8b1bb1faa1d8104f285a0a96ed482" ns2:_="" ns3:_="">
    <xsd:import namespace="db453dbb-741d-4fca-9c44-646a03532a51"/>
    <xsd:import namespace="9c74a324-f666-4cd8-84a4-db5f59fa83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453dbb-741d-4fca-9c44-646a03532a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1286ec34-a2ae-4ac6-b6b4-0b3167cce8d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74a324-f666-4cd8-84a4-db5f59fa834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291b51c3-e283-46b7-9bbc-95d60687e8ad}" ma:internalName="TaxCatchAll" ma:showField="CatchAllData" ma:web="9c74a324-f666-4cd8-84a4-db5f59fa834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7E9DB0-A3C1-414D-B135-B5888813BCE1}">
  <ds:schemaRefs>
    <ds:schemaRef ds:uri="http://schemas.microsoft.com/office/2006/metadata/properties"/>
    <ds:schemaRef ds:uri="http://schemas.microsoft.com/office/infopath/2007/PartnerControls"/>
    <ds:schemaRef ds:uri="9c74a324-f666-4cd8-84a4-db5f59fa8344"/>
    <ds:schemaRef ds:uri="db453dbb-741d-4fca-9c44-646a03532a51"/>
  </ds:schemaRefs>
</ds:datastoreItem>
</file>

<file path=customXml/itemProps2.xml><?xml version="1.0" encoding="utf-8"?>
<ds:datastoreItem xmlns:ds="http://schemas.openxmlformats.org/officeDocument/2006/customXml" ds:itemID="{FEEFE144-C331-4F58-B7D7-B0F8843F13C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9A5F97F-D253-4487-9AED-D3C09C7BF0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453dbb-741d-4fca-9c44-646a03532a51"/>
    <ds:schemaRef ds:uri="9c74a324-f666-4cd8-84a4-db5f59fa83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7FBC21B-EDF3-4DD3-9350-42ABF6649A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0</Words>
  <Characters>1829</Characters>
  <Application>Microsoft Office Word</Application>
  <DocSecurity>0</DocSecurity>
  <Lines>15</Lines>
  <Paragraphs>4</Paragraphs>
  <ScaleCrop>false</ScaleCrop>
  <Company/>
  <LinksUpToDate>false</LinksUpToDate>
  <CharactersWithSpaces>2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roll, Michele</dc:creator>
  <cp:keywords/>
  <dc:description/>
  <cp:lastModifiedBy>Clark, Anna</cp:lastModifiedBy>
  <cp:revision>2</cp:revision>
  <cp:lastPrinted>2019-05-08T18:51:00Z</cp:lastPrinted>
  <dcterms:created xsi:type="dcterms:W3CDTF">2022-08-15T18:33:00Z</dcterms:created>
  <dcterms:modified xsi:type="dcterms:W3CDTF">2022-08-15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34F42526BE794481B2BBD10A1220EB</vt:lpwstr>
  </property>
  <property fmtid="{D5CDD505-2E9C-101B-9397-08002B2CF9AE}" pid="3" name="MediaServiceImageTags">
    <vt:lpwstr/>
  </property>
</Properties>
</file>